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6E54" w:rsidRPr="000E6E54" w:rsidRDefault="000E6E54" w:rsidP="00802A78">
      <w:pPr>
        <w:ind w:left="1440" w:firstLine="720"/>
        <w:rPr>
          <w:b/>
          <w:sz w:val="28"/>
          <w:szCs w:val="28"/>
          <w:u w:val="single"/>
        </w:rPr>
      </w:pPr>
      <w:r w:rsidRPr="000E6E54">
        <w:rPr>
          <w:b/>
          <w:sz w:val="28"/>
          <w:szCs w:val="28"/>
          <w:u w:val="single"/>
        </w:rPr>
        <w:t>BANK TERM DEPOSIT PREDICTION</w:t>
      </w:r>
    </w:p>
    <w:p w:rsidR="00802A78" w:rsidRDefault="00802A78" w:rsidP="000E6E54">
      <w:pPr>
        <w:rPr>
          <w:b/>
          <w:sz w:val="28"/>
          <w:szCs w:val="28"/>
        </w:rPr>
      </w:pPr>
      <w:bookmarkStart w:id="0" w:name="_GoBack"/>
      <w:bookmarkEnd w:id="0"/>
    </w:p>
    <w:p w:rsidR="000E6E54" w:rsidRDefault="000E6E54" w:rsidP="000E6E54">
      <w:pPr>
        <w:rPr>
          <w:b/>
          <w:sz w:val="28"/>
          <w:szCs w:val="28"/>
        </w:rPr>
      </w:pPr>
      <w:r>
        <w:rPr>
          <w:b/>
          <w:sz w:val="28"/>
          <w:szCs w:val="28"/>
        </w:rPr>
        <w:t>INFERENCE</w:t>
      </w:r>
    </w:p>
    <w:p w:rsidR="000E6E54" w:rsidRPr="000E6E54" w:rsidRDefault="000E6E54" w:rsidP="000E6E54">
      <w:pPr>
        <w:rPr>
          <w:b/>
          <w:sz w:val="28"/>
          <w:szCs w:val="28"/>
        </w:rPr>
      </w:pPr>
      <w:r w:rsidRPr="000E6E54">
        <w:rPr>
          <w:b/>
          <w:sz w:val="28"/>
          <w:szCs w:val="28"/>
        </w:rPr>
        <w:t>Data exploratory</w:t>
      </w:r>
    </w:p>
    <w:p w:rsidR="000E6E54" w:rsidRDefault="000E6E54" w:rsidP="000E6E54">
      <w:r>
        <w:t xml:space="preserve">•Provided the detailed analysis of </w:t>
      </w:r>
      <w:proofErr w:type="gramStart"/>
      <w:r>
        <w:t>each and every</w:t>
      </w:r>
      <w:proofErr w:type="gramEnd"/>
      <w:r>
        <w:t xml:space="preserve"> attribute of the data set using plots.</w:t>
      </w:r>
    </w:p>
    <w:p w:rsidR="000E6E54" w:rsidRDefault="000E6E54" w:rsidP="000E6E54">
      <w:r>
        <w:t xml:space="preserve">•Found the </w:t>
      </w:r>
      <w:proofErr w:type="spellStart"/>
      <w:r>
        <w:t>anamoly</w:t>
      </w:r>
      <w:proofErr w:type="spellEnd"/>
      <w:r>
        <w:t xml:space="preserve"> in housing loan column with value </w:t>
      </w:r>
      <w:proofErr w:type="spellStart"/>
      <w:r>
        <w:t>xxxyy</w:t>
      </w:r>
      <w:proofErr w:type="spellEnd"/>
      <w:r>
        <w:t xml:space="preserve"> which is handled in data preprocessing.</w:t>
      </w:r>
    </w:p>
    <w:p w:rsidR="000E6E54" w:rsidRDefault="000E6E54" w:rsidP="000E6E54"/>
    <w:p w:rsidR="000E6E54" w:rsidRPr="000E6E54" w:rsidRDefault="000E6E54" w:rsidP="000E6E54">
      <w:pPr>
        <w:rPr>
          <w:b/>
          <w:sz w:val="28"/>
          <w:szCs w:val="28"/>
        </w:rPr>
      </w:pPr>
      <w:r w:rsidRPr="000E6E54">
        <w:rPr>
          <w:b/>
          <w:sz w:val="28"/>
          <w:szCs w:val="28"/>
        </w:rPr>
        <w:t>Data preprocessing</w:t>
      </w:r>
    </w:p>
    <w:p w:rsidR="000E6E54" w:rsidRDefault="000E6E54" w:rsidP="000E6E54">
      <w:r>
        <w:t>•Dropping NA Values: From the given dataset, it is seen that 8 records have empty values. Since it is negligible (&lt; 1%) these entries can be deleted.</w:t>
      </w:r>
    </w:p>
    <w:p w:rsidR="000E6E54" w:rsidRDefault="000E6E54" w:rsidP="000E6E54">
      <w:r>
        <w:t xml:space="preserve">•Replacing with max </w:t>
      </w:r>
      <w:proofErr w:type="spellStart"/>
      <w:r>
        <w:t>occurence</w:t>
      </w:r>
      <w:proofErr w:type="spellEnd"/>
      <w:r>
        <w:t xml:space="preserve"> of the field: The </w:t>
      </w:r>
      <w:proofErr w:type="spellStart"/>
      <w:r>
        <w:t>anamoly</w:t>
      </w:r>
      <w:proofErr w:type="spellEnd"/>
      <w:r>
        <w:t xml:space="preserve"> in housing column with value "</w:t>
      </w:r>
      <w:proofErr w:type="spellStart"/>
      <w:r>
        <w:t>xxxyy</w:t>
      </w:r>
      <w:proofErr w:type="spellEnd"/>
      <w:r>
        <w:t xml:space="preserve">" replaced with maximum </w:t>
      </w:r>
      <w:proofErr w:type="spellStart"/>
      <w:r>
        <w:t>occurence</w:t>
      </w:r>
      <w:proofErr w:type="spellEnd"/>
      <w:r>
        <w:t xml:space="preserve"> value("yes") of the field.</w:t>
      </w:r>
    </w:p>
    <w:p w:rsidR="00802A78" w:rsidRDefault="00802A78" w:rsidP="000E6E54"/>
    <w:p w:rsidR="000E6E54" w:rsidRPr="000E6E54" w:rsidRDefault="000E6E54" w:rsidP="000E6E54">
      <w:pPr>
        <w:rPr>
          <w:b/>
          <w:sz w:val="28"/>
          <w:szCs w:val="28"/>
        </w:rPr>
      </w:pPr>
      <w:r w:rsidRPr="000E6E54">
        <w:rPr>
          <w:b/>
          <w:sz w:val="28"/>
          <w:szCs w:val="28"/>
        </w:rPr>
        <w:t>Data selection, Model creation and testing</w:t>
      </w:r>
    </w:p>
    <w:p w:rsidR="000E6E54" w:rsidRDefault="000E6E54" w:rsidP="000E6E54">
      <w:r>
        <w:t>•From the given data set, 80% data is used for training purpose and remaining 20% is used for testing purpose.</w:t>
      </w:r>
    </w:p>
    <w:p w:rsidR="00802A78" w:rsidRDefault="000E6E54" w:rsidP="00802A78">
      <w:r>
        <w:t xml:space="preserve">•Verified the accuracy with both entropy and </w:t>
      </w:r>
      <w:proofErr w:type="spellStart"/>
      <w:r>
        <w:t>gini</w:t>
      </w:r>
      <w:proofErr w:type="spellEnd"/>
      <w:r>
        <w:t xml:space="preserve"> index classifier criterion.</w:t>
      </w:r>
    </w:p>
    <w:p w:rsidR="000E6E54" w:rsidRPr="00802A78" w:rsidRDefault="000E6E54" w:rsidP="00802A78">
      <w:r w:rsidRPr="00802A78">
        <w:rPr>
          <w:b/>
          <w:sz w:val="24"/>
          <w:szCs w:val="24"/>
        </w:rPr>
        <w:t xml:space="preserve">Decision tree classifier using Gini </w:t>
      </w:r>
    </w:p>
    <w:p w:rsidR="00802A78" w:rsidRDefault="000E6E54" w:rsidP="00802A78">
      <w:r>
        <w:rPr>
          <w:noProof/>
        </w:rPr>
        <w:drawing>
          <wp:inline distT="0" distB="0" distL="0" distR="0">
            <wp:extent cx="5402580" cy="29718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ecisionTree_Gini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8563" cy="29915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E54" w:rsidRPr="00802A78" w:rsidRDefault="00802A78" w:rsidP="00802A78">
      <w:pPr>
        <w:rPr>
          <w:b/>
          <w:sz w:val="24"/>
          <w:szCs w:val="24"/>
        </w:rPr>
      </w:pPr>
      <w:r w:rsidRPr="00802A78">
        <w:rPr>
          <w:b/>
          <w:sz w:val="24"/>
          <w:szCs w:val="24"/>
        </w:rPr>
        <w:lastRenderedPageBreak/>
        <w:t xml:space="preserve">Decision tree classifier using </w:t>
      </w:r>
      <w:r w:rsidR="000E6E54" w:rsidRPr="00802A78">
        <w:rPr>
          <w:b/>
          <w:sz w:val="24"/>
          <w:szCs w:val="24"/>
        </w:rPr>
        <w:t>Entropy</w:t>
      </w:r>
    </w:p>
    <w:p w:rsidR="000E6E54" w:rsidRDefault="000E6E54" w:rsidP="000E6E54">
      <w:r>
        <w:rPr>
          <w:noProof/>
        </w:rPr>
        <w:drawing>
          <wp:inline distT="0" distB="0" distL="0" distR="0">
            <wp:extent cx="4655820" cy="262088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ecisionTree_Entrop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6205" cy="2632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6E54" w:rsidRDefault="000E6E54" w:rsidP="000E6E54"/>
    <w:p w:rsidR="00802A78" w:rsidRDefault="00802A78" w:rsidP="000E6E54">
      <w:pPr>
        <w:rPr>
          <w:b/>
          <w:sz w:val="28"/>
          <w:szCs w:val="28"/>
        </w:rPr>
      </w:pPr>
    </w:p>
    <w:p w:rsidR="000E6E54" w:rsidRPr="000E6E54" w:rsidRDefault="000E6E54" w:rsidP="000E6E54">
      <w:pPr>
        <w:rPr>
          <w:b/>
          <w:sz w:val="28"/>
          <w:szCs w:val="28"/>
        </w:rPr>
      </w:pPr>
      <w:r w:rsidRPr="000E6E54">
        <w:rPr>
          <w:b/>
          <w:sz w:val="28"/>
          <w:szCs w:val="28"/>
        </w:rPr>
        <w:t>Evaluate the model performance</w:t>
      </w:r>
    </w:p>
    <w:p w:rsidR="000E6E54" w:rsidRDefault="000E6E54" w:rsidP="000E6E54">
      <w:r>
        <w:t>•Evaluated the model performance with confusion matrix and classification report.</w:t>
      </w:r>
    </w:p>
    <w:p w:rsidR="00802A78" w:rsidRDefault="00802A78" w:rsidP="000E6E54">
      <w:r>
        <w:rPr>
          <w:noProof/>
        </w:rPr>
        <w:drawing>
          <wp:inline distT="0" distB="0" distL="0" distR="0">
            <wp:extent cx="4471419" cy="320112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fusion_matrix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1419" cy="32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A78" w:rsidRDefault="00802A78" w:rsidP="000E6E54"/>
    <w:p w:rsidR="000E6E54" w:rsidRDefault="000E6E54" w:rsidP="000E6E54"/>
    <w:p w:rsidR="000E6E54" w:rsidRPr="000E6E54" w:rsidRDefault="000E6E54" w:rsidP="000E6E54">
      <w:pPr>
        <w:rPr>
          <w:b/>
          <w:sz w:val="28"/>
          <w:szCs w:val="28"/>
        </w:rPr>
      </w:pPr>
      <w:r w:rsidRPr="000E6E54">
        <w:rPr>
          <w:b/>
          <w:sz w:val="28"/>
          <w:szCs w:val="28"/>
        </w:rPr>
        <w:lastRenderedPageBreak/>
        <w:t>Cross Validation</w:t>
      </w:r>
    </w:p>
    <w:p w:rsidR="000E6E54" w:rsidRDefault="000E6E54" w:rsidP="000E6E54">
      <w:r>
        <w:t>•Used Cross validate function (</w:t>
      </w:r>
      <w:proofErr w:type="spellStart"/>
      <w:proofErr w:type="gramStart"/>
      <w:r>
        <w:t>sklearn.model</w:t>
      </w:r>
      <w:proofErr w:type="gramEnd"/>
      <w:r>
        <w:t>_selection.cross_validate</w:t>
      </w:r>
      <w:proofErr w:type="spellEnd"/>
      <w:r>
        <w:t xml:space="preserve">) since 1) It allows specifying multiple metrics for evaluation. 2) It returns a </w:t>
      </w:r>
      <w:proofErr w:type="spellStart"/>
      <w:r>
        <w:t>dict</w:t>
      </w:r>
      <w:proofErr w:type="spellEnd"/>
      <w:r>
        <w:t xml:space="preserve"> containing fit-times, score-times (and optionally training scores as well as fitted estimators) in addition to the test score.</w:t>
      </w:r>
    </w:p>
    <w:p w:rsidR="000E6E54" w:rsidRDefault="000E6E54" w:rsidP="000E6E54">
      <w:r>
        <w:t>•AUC score obtained by using cross validate function for the given data set is 0.607.</w:t>
      </w:r>
    </w:p>
    <w:p w:rsidR="000E6E54" w:rsidRDefault="000E6E54" w:rsidP="000E6E54">
      <w:r>
        <w:rPr>
          <w:noProof/>
        </w:rPr>
        <w:drawing>
          <wp:inline distT="0" distB="0" distL="0" distR="0">
            <wp:extent cx="4763585" cy="32011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OC_Curv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585" cy="320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1FA" w:rsidRDefault="002651FA"/>
    <w:p w:rsidR="000E6E54" w:rsidRDefault="000E6E54"/>
    <w:sectPr w:rsidR="000E6E54" w:rsidSect="00802A78">
      <w:pgSz w:w="12240" w:h="15840"/>
      <w:pgMar w:top="1440" w:right="1440" w:bottom="1440" w:left="1440" w:header="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69A3" w:rsidRDefault="000F69A3" w:rsidP="000E6E54">
      <w:pPr>
        <w:spacing w:after="0" w:line="240" w:lineRule="auto"/>
      </w:pPr>
      <w:r>
        <w:separator/>
      </w:r>
    </w:p>
  </w:endnote>
  <w:endnote w:type="continuationSeparator" w:id="0">
    <w:p w:rsidR="000F69A3" w:rsidRDefault="000F69A3" w:rsidP="000E6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69A3" w:rsidRDefault="000F69A3" w:rsidP="000E6E54">
      <w:pPr>
        <w:spacing w:after="0" w:line="240" w:lineRule="auto"/>
      </w:pPr>
      <w:r>
        <w:separator/>
      </w:r>
    </w:p>
  </w:footnote>
  <w:footnote w:type="continuationSeparator" w:id="0">
    <w:p w:rsidR="000F69A3" w:rsidRDefault="000F69A3" w:rsidP="000E6E5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224984"/>
    <w:multiLevelType w:val="multilevel"/>
    <w:tmpl w:val="22E27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5622BF"/>
    <w:multiLevelType w:val="multilevel"/>
    <w:tmpl w:val="61FA3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89679B"/>
    <w:multiLevelType w:val="multilevel"/>
    <w:tmpl w:val="E480B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FF843FC"/>
    <w:multiLevelType w:val="multilevel"/>
    <w:tmpl w:val="990CCA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4D5D8A"/>
    <w:multiLevelType w:val="multilevel"/>
    <w:tmpl w:val="67104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NbY0tzAGkmbm5ko6SsGpxcWZ+XkgBYa1AH7Fa/EsAAAA"/>
  </w:docVars>
  <w:rsids>
    <w:rsidRoot w:val="000E6E54"/>
    <w:rsid w:val="000E6E54"/>
    <w:rsid w:val="000F69A3"/>
    <w:rsid w:val="002651FA"/>
    <w:rsid w:val="00802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58D50"/>
  <w15:chartTrackingRefBased/>
  <w15:docId w15:val="{AAB26498-1ABA-41EC-AA81-4D71D7A0B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E6E5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6E5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0E6E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E6E5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E6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6E54"/>
  </w:style>
  <w:style w:type="paragraph" w:styleId="Footer">
    <w:name w:val="footer"/>
    <w:basedOn w:val="Normal"/>
    <w:link w:val="FooterChar"/>
    <w:uiPriority w:val="99"/>
    <w:unhideWhenUsed/>
    <w:rsid w:val="000E6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6E54"/>
  </w:style>
  <w:style w:type="paragraph" w:styleId="BalloonText">
    <w:name w:val="Balloon Text"/>
    <w:basedOn w:val="Normal"/>
    <w:link w:val="BalloonTextChar"/>
    <w:uiPriority w:val="99"/>
    <w:semiHidden/>
    <w:unhideWhenUsed/>
    <w:rsid w:val="000E6E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6E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08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88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01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713840">
                      <w:marLeft w:val="60"/>
                      <w:marRight w:val="240"/>
                      <w:marTop w:val="105"/>
                      <w:marBottom w:val="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087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838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2888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14305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1038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12499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46155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kumar Talur Venkatesan</dc:creator>
  <cp:keywords/>
  <dc:description/>
  <cp:lastModifiedBy>Jaikumar Talur Venkatesan</cp:lastModifiedBy>
  <cp:revision>1</cp:revision>
  <dcterms:created xsi:type="dcterms:W3CDTF">2019-08-02T21:12:00Z</dcterms:created>
  <dcterms:modified xsi:type="dcterms:W3CDTF">2019-08-02T21:34:00Z</dcterms:modified>
</cp:coreProperties>
</file>